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83A9D" w14:textId="0A8791D3" w:rsidR="00670FAF" w:rsidRDefault="00670FAF" w:rsidP="00670FAF">
      <w:pPr>
        <w:rPr>
          <w:sz w:val="96"/>
          <w:szCs w:val="96"/>
        </w:rPr>
      </w:pPr>
      <w:r>
        <w:rPr>
          <w:sz w:val="96"/>
          <w:szCs w:val="96"/>
        </w:rPr>
        <w:t>Coffee Classification and Clustering Challenge Report</w:t>
      </w:r>
    </w:p>
    <w:p w14:paraId="2E52037E" w14:textId="1B5CBE16" w:rsidR="00670FAF" w:rsidRDefault="00670FAF" w:rsidP="00670FAF">
      <w:pPr>
        <w:rPr>
          <w:sz w:val="96"/>
          <w:szCs w:val="96"/>
        </w:rPr>
      </w:pPr>
    </w:p>
    <w:p w14:paraId="4FF50624" w14:textId="05F97D1B" w:rsidR="00670FAF" w:rsidRDefault="00670FAF" w:rsidP="00670FAF">
      <w:pPr>
        <w:rPr>
          <w:sz w:val="96"/>
          <w:szCs w:val="96"/>
        </w:rPr>
      </w:pPr>
    </w:p>
    <w:p w14:paraId="6259133A" w14:textId="57717C1A" w:rsidR="00670FAF" w:rsidRPr="00670FAF" w:rsidRDefault="00670FAF" w:rsidP="00670FAF">
      <w:pPr>
        <w:pStyle w:val="ListParagraph"/>
        <w:numPr>
          <w:ilvl w:val="0"/>
          <w:numId w:val="3"/>
        </w:numPr>
        <w:rPr>
          <w:sz w:val="96"/>
          <w:szCs w:val="96"/>
        </w:rPr>
      </w:pPr>
      <w:r w:rsidRPr="00670FAF">
        <w:rPr>
          <w:sz w:val="56"/>
          <w:szCs w:val="56"/>
        </w:rPr>
        <w:t>Ujwal Kavalipati</w:t>
      </w:r>
      <w:r>
        <w:rPr>
          <w:sz w:val="56"/>
          <w:szCs w:val="56"/>
        </w:rPr>
        <w:t xml:space="preserve"> (kavalipatiujwal@gmail.com)</w:t>
      </w:r>
    </w:p>
    <w:p w14:paraId="6501B517" w14:textId="77777777" w:rsidR="00670FAF" w:rsidRDefault="00670FAF"/>
    <w:p w14:paraId="794E112B" w14:textId="77777777" w:rsidR="00670FAF" w:rsidRDefault="00670FAF">
      <w:r>
        <w:br w:type="page"/>
      </w:r>
    </w:p>
    <w:sdt>
      <w:sdtPr>
        <w:id w:val="179926359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AU"/>
        </w:rPr>
      </w:sdtEndPr>
      <w:sdtContent>
        <w:p w14:paraId="42F58520" w14:textId="12A095CE" w:rsidR="00670FAF" w:rsidRDefault="00670FAF">
          <w:pPr>
            <w:pStyle w:val="TOCHeading"/>
          </w:pPr>
          <w:r>
            <w:t>Contents</w:t>
          </w:r>
        </w:p>
        <w:p w14:paraId="2582651E" w14:textId="3A62AB6E" w:rsidR="00670FAF" w:rsidRDefault="00670F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712094" w:history="1">
            <w:r w:rsidRPr="002040C8">
              <w:rPr>
                <w:rStyle w:val="Hyperlink"/>
                <w:noProof/>
              </w:rPr>
              <w:t>Code Challenge- Coffee Classification and Cluste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DFEF3" w14:textId="3AD1C95F" w:rsidR="00670FAF" w:rsidRDefault="00670F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5" w:history="1">
            <w:r w:rsidRPr="002040C8">
              <w:rPr>
                <w:rStyle w:val="Hyperlink"/>
                <w:noProof/>
              </w:rPr>
              <w:t>Classification Algorith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A7BF5" w14:textId="12C13E72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6" w:history="1">
            <w:r w:rsidRPr="002040C8">
              <w:rPr>
                <w:rStyle w:val="Hyperlink"/>
                <w:noProof/>
              </w:rPr>
              <w:t>1. Logistic Regres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22B04" w14:textId="4DDEF931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7" w:history="1">
            <w:r w:rsidRPr="002040C8">
              <w:rPr>
                <w:rStyle w:val="Hyperlink"/>
                <w:noProof/>
              </w:rPr>
              <w:t>2. Decision Tree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8F718" w14:textId="47CD3B38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8" w:history="1">
            <w:r w:rsidRPr="002040C8">
              <w:rPr>
                <w:rStyle w:val="Hyperlink"/>
                <w:noProof/>
              </w:rPr>
              <w:t>3. Random Forest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C27DD" w14:textId="59224851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9" w:history="1">
            <w:r w:rsidRPr="002040C8">
              <w:rPr>
                <w:rStyle w:val="Hyperlink"/>
                <w:noProof/>
              </w:rPr>
              <w:t>4. Passive Aggressive Classifi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22273" w14:textId="57E678ED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0" w:history="1">
            <w:r w:rsidRPr="002040C8">
              <w:rPr>
                <w:rStyle w:val="Hyperlink"/>
                <w:noProof/>
              </w:rPr>
              <w:t>5. XGBoost Classifi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07576" w14:textId="43D82CB9" w:rsidR="00670FAF" w:rsidRDefault="00670F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1" w:history="1">
            <w:r w:rsidRPr="002040C8">
              <w:rPr>
                <w:rStyle w:val="Hyperlink"/>
                <w:noProof/>
              </w:rPr>
              <w:t>Clustering algorith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707FC" w14:textId="0119F33B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2" w:history="1">
            <w:r w:rsidRPr="002040C8">
              <w:rPr>
                <w:rStyle w:val="Hyperlink"/>
                <w:noProof/>
              </w:rPr>
              <w:t>1. DBSca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A1966" w14:textId="368CEACB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3" w:history="1">
            <w:r w:rsidRPr="002040C8">
              <w:rPr>
                <w:rStyle w:val="Hyperlink"/>
                <w:noProof/>
              </w:rPr>
              <w:t>2.Agglomerative Cluste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D4981" w14:textId="53C0311B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4" w:history="1">
            <w:r w:rsidRPr="002040C8">
              <w:rPr>
                <w:rStyle w:val="Hyperlink"/>
                <w:noProof/>
              </w:rPr>
              <w:t>3.Gaussian Mixtur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99F9F" w14:textId="052E02FF" w:rsidR="00670FAF" w:rsidRDefault="00670FA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5" w:history="1">
            <w:r w:rsidRPr="002040C8">
              <w:rPr>
                <w:rStyle w:val="Hyperlink"/>
                <w:noProof/>
              </w:rPr>
              <w:t>4. KMeans cluste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0E2AE" w14:textId="5135A8FB" w:rsidR="00670FAF" w:rsidRDefault="00670FAF">
          <w:r>
            <w:rPr>
              <w:b/>
              <w:bCs/>
              <w:noProof/>
            </w:rPr>
            <w:fldChar w:fldCharType="end"/>
          </w:r>
        </w:p>
      </w:sdtContent>
    </w:sdt>
    <w:p w14:paraId="718A7F61" w14:textId="0D8D1AE9" w:rsidR="00670FAF" w:rsidRDefault="00670FA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5DE5F09" w14:textId="77777777" w:rsidR="00670FAF" w:rsidRDefault="00670FAF" w:rsidP="00670FAF">
      <w:pPr>
        <w:pStyle w:val="Heading1"/>
      </w:pPr>
      <w:bookmarkStart w:id="0" w:name="_Toc68712094"/>
      <w:r>
        <w:lastRenderedPageBreak/>
        <w:t>Code Challenge- Coffee Classification and Clustering:</w:t>
      </w:r>
      <w:bookmarkEnd w:id="0"/>
    </w:p>
    <w:p w14:paraId="3F3D133F" w14:textId="77777777" w:rsidR="00670FAF" w:rsidRDefault="00670FAF" w:rsidP="00DD5775">
      <w:pPr>
        <w:jc w:val="both"/>
      </w:pPr>
    </w:p>
    <w:p w14:paraId="7D812491" w14:textId="0EF0997D" w:rsidR="00662C19" w:rsidRDefault="00662C19" w:rsidP="00DD5775">
      <w:pPr>
        <w:jc w:val="both"/>
      </w:pPr>
      <w:r>
        <w:t>This document is mainly written to show the different types of Machine learning algorithms I tried for building the classification and clustering model. I will also compare the results and state the reason for choosing particular models.</w:t>
      </w:r>
    </w:p>
    <w:p w14:paraId="2D198A8F" w14:textId="602428EB" w:rsidR="00662C19" w:rsidRDefault="00662C19" w:rsidP="00DD5775">
      <w:pPr>
        <w:jc w:val="both"/>
      </w:pPr>
      <w:r>
        <w:t>If you are directly seeing this</w:t>
      </w:r>
      <w:r w:rsidR="00DD5775">
        <w:t xml:space="preserve"> file</w:t>
      </w:r>
      <w:r>
        <w:t xml:space="preserve">, I would first encourage you to follow the instructions in </w:t>
      </w:r>
      <w:hyperlink r:id="rId11" w:history="1">
        <w:r w:rsidRPr="00646D54">
          <w:rPr>
            <w:rStyle w:val="Hyperlink"/>
          </w:rPr>
          <w:t>https://github.com/UjwalKavalipati/Coffee-Classification-Challenge</w:t>
        </w:r>
      </w:hyperlink>
      <w:r>
        <w:t xml:space="preserve">  and run the file </w:t>
      </w:r>
      <w:r w:rsidRPr="00662C19">
        <w:rPr>
          <w:b/>
          <w:bCs/>
          <w:sz w:val="24"/>
          <w:szCs w:val="24"/>
        </w:rPr>
        <w:t>Coffee Classification and Clustering</w:t>
      </w:r>
      <w:r>
        <w:rPr>
          <w:b/>
          <w:bCs/>
          <w:sz w:val="24"/>
          <w:szCs w:val="24"/>
        </w:rPr>
        <w:t>.</w:t>
      </w:r>
      <w:r w:rsidR="009C6D4E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ipynb </w:t>
      </w:r>
      <w:r w:rsidR="00DD5775">
        <w:t>in your jupyter notebook.</w:t>
      </w:r>
    </w:p>
    <w:p w14:paraId="2F31CA75" w14:textId="40B7FF1B" w:rsidR="00DD5775" w:rsidRDefault="00DD5775" w:rsidP="00DD5775">
      <w:pPr>
        <w:jc w:val="both"/>
      </w:pPr>
      <w:r>
        <w:t>I have clearly explained all the steps I followed for building the model by using famous libraries in python. Let me re-iterate all the steps I followed briefly so that it will be clear to you.</w:t>
      </w:r>
    </w:p>
    <w:p w14:paraId="71AF8DFD" w14:textId="29678542" w:rsidR="00DD5775" w:rsidRDefault="00DD5775" w:rsidP="00DD5775">
      <w:pPr>
        <w:jc w:val="both"/>
      </w:pPr>
      <w:r>
        <w:t>The steps followed in doing this task are:</w:t>
      </w:r>
    </w:p>
    <w:p w14:paraId="0370018F" w14:textId="1B35917B" w:rsidR="00DD5775" w:rsidRDefault="00DD5775" w:rsidP="00DD5775">
      <w:pPr>
        <w:pStyle w:val="ListParagraph"/>
        <w:numPr>
          <w:ilvl w:val="0"/>
          <w:numId w:val="1"/>
        </w:numPr>
        <w:jc w:val="both"/>
      </w:pPr>
      <w:r w:rsidRPr="00DD5775">
        <w:rPr>
          <w:b/>
          <w:bCs/>
        </w:rPr>
        <w:t>Loading the dataset</w:t>
      </w:r>
      <w:r>
        <w:t xml:space="preserve">: I used the cleaned data from </w:t>
      </w:r>
      <w:hyperlink r:id="rId12" w:history="1">
        <w:r w:rsidRPr="00646D54">
          <w:rPr>
            <w:rStyle w:val="Hyperlink"/>
          </w:rPr>
          <w:t>https://github.com/jldbc/coffee-quality-database/tree/master/data</w:t>
        </w:r>
      </w:hyperlink>
      <w:r>
        <w:t xml:space="preserve"> extracted from </w:t>
      </w:r>
      <w:hyperlink r:id="rId13" w:history="1">
        <w:r>
          <w:rPr>
            <w:rStyle w:val="Hyperlink"/>
          </w:rPr>
          <w:t>https://database.coffeeinstitute.org/</w:t>
        </w:r>
      </w:hyperlink>
      <w:r>
        <w:t xml:space="preserve"> by </w:t>
      </w:r>
      <w:r w:rsidR="001275C2">
        <w:t>James LeDoux. (</w:t>
      </w:r>
      <w:hyperlink r:id="rId14" w:history="1">
        <w:r w:rsidR="001275C2" w:rsidRPr="00646D54">
          <w:rPr>
            <w:rStyle w:val="Hyperlink"/>
          </w:rPr>
          <w:t>https://github.com/jldbc</w:t>
        </w:r>
      </w:hyperlink>
      <w:r w:rsidR="001275C2">
        <w:t>). The main features I used for building the models are by default cleaned in the raw dataset also.</w:t>
      </w:r>
    </w:p>
    <w:p w14:paraId="711ADFF1" w14:textId="67EAAD25" w:rsidR="001275C2" w:rsidRDefault="001275C2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Exploratory Data Analysis</w:t>
      </w:r>
      <w:r w:rsidRPr="001275C2">
        <w:t>:</w:t>
      </w:r>
      <w:r>
        <w:t xml:space="preserve"> I have done basic EDA by plotting some graphs to understand the data and find the missing values.</w:t>
      </w:r>
    </w:p>
    <w:p w14:paraId="310160AC" w14:textId="6642998C" w:rsidR="001275C2" w:rsidRDefault="001275C2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Feature Engineering</w:t>
      </w:r>
      <w:r w:rsidRPr="001275C2">
        <w:t>:</w:t>
      </w:r>
      <w:r>
        <w:t xml:space="preserve"> I tried encoding the categorical features by one-hot encoding and selected </w:t>
      </w:r>
      <w:r w:rsidR="00DE70EF">
        <w:t>the most frequently occurred values. I did this to understand the feature</w:t>
      </w:r>
      <w:r w:rsidR="009C6D4E">
        <w:t>'s</w:t>
      </w:r>
      <w:r w:rsidR="00DE70EF">
        <w:t xml:space="preserve"> importance.</w:t>
      </w:r>
    </w:p>
    <w:p w14:paraId="6E64BC04" w14:textId="64964E7B" w:rsidR="00DE70EF" w:rsidRDefault="00DE70EF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Feature Selection</w:t>
      </w:r>
      <w:r w:rsidRPr="00DE70EF">
        <w:t>:</w:t>
      </w:r>
      <w:r>
        <w:t xml:space="preserve"> I selected the features with high importance at this stage for our model and removed other features. I have also applied over-sampling to balance the dataset.</w:t>
      </w:r>
    </w:p>
    <w:p w14:paraId="7C56195D" w14:textId="44629D9F" w:rsidR="00DE70EF" w:rsidRDefault="00DE70EF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Model Building and Evaluation</w:t>
      </w:r>
      <w:r w:rsidRPr="00DE70EF">
        <w:t>:</w:t>
      </w:r>
      <w:r>
        <w:t xml:space="preserve"> I tried different algorithms and selected the best ones for both classification and clustering. Then, I computed the performance metrics like Precision, Recall, F1- score</w:t>
      </w:r>
      <w:r w:rsidR="009C6D4E">
        <w:t>,</w:t>
      </w:r>
      <w:r>
        <w:t xml:space="preserve"> and </w:t>
      </w:r>
      <w:r w:rsidRPr="00DE70EF">
        <w:t>Matthews Correlation Coefficient</w:t>
      </w:r>
      <w:r>
        <w:t xml:space="preserve">. </w:t>
      </w:r>
    </w:p>
    <w:p w14:paraId="05E90869" w14:textId="6580AFCD" w:rsidR="00DE70EF" w:rsidRDefault="00DE70EF" w:rsidP="00F40004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Model Deployment</w:t>
      </w:r>
      <w:r w:rsidRPr="00DE70EF">
        <w:t>:</w:t>
      </w:r>
      <w:r>
        <w:t xml:space="preserve"> I deployed the model on Heroku platform and created a basic front-end framework for testing the model.</w:t>
      </w:r>
    </w:p>
    <w:p w14:paraId="537932D0" w14:textId="2C559A1B" w:rsidR="00DE70EF" w:rsidRDefault="00DE70EF" w:rsidP="00DE70EF">
      <w:pPr>
        <w:pStyle w:val="Heading1"/>
      </w:pPr>
      <w:bookmarkStart w:id="1" w:name="_Toc68712095"/>
      <w:r>
        <w:t>Classification Algorithms:</w:t>
      </w:r>
      <w:bookmarkEnd w:id="1"/>
    </w:p>
    <w:p w14:paraId="6B05C729" w14:textId="3F2C485E" w:rsidR="00DE70EF" w:rsidRDefault="00DE70EF" w:rsidP="00DE70EF">
      <w:r>
        <w:t xml:space="preserve">This section </w:t>
      </w:r>
      <w:r w:rsidR="002359C5">
        <w:t xml:space="preserve">talks about the different machine learning algorithms I applied for building a classification model. </w:t>
      </w:r>
    </w:p>
    <w:p w14:paraId="20E10329" w14:textId="733E9B79" w:rsidR="002359C5" w:rsidRDefault="002359C5" w:rsidP="002359C5">
      <w:pPr>
        <w:pStyle w:val="Heading2"/>
      </w:pPr>
      <w:bookmarkStart w:id="2" w:name="_Toc68712096"/>
      <w:r>
        <w:t>1. Logistic Regression:</w:t>
      </w:r>
      <w:bookmarkEnd w:id="2"/>
    </w:p>
    <w:p w14:paraId="5927182B" w14:textId="1ACE9CA3" w:rsidR="002359C5" w:rsidRPr="002359C5" w:rsidRDefault="009C6D4E" w:rsidP="002359C5">
      <w:r>
        <w:rPr>
          <w:noProof/>
        </w:rPr>
        <w:drawing>
          <wp:inline distT="0" distB="0" distL="0" distR="0" wp14:anchorId="13C44894" wp14:editId="118AF466">
            <wp:extent cx="5729752" cy="187452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5038" cy="187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D1492" w14:textId="15F37E6A" w:rsidR="002359C5" w:rsidRDefault="00F40004" w:rsidP="00DE70EF">
      <w:r>
        <w:rPr>
          <w:noProof/>
        </w:rPr>
        <w:lastRenderedPageBreak/>
        <w:drawing>
          <wp:inline distT="0" distB="0" distL="0" distR="0" wp14:anchorId="1C4C6E70" wp14:editId="7563EFCD">
            <wp:extent cx="5731510" cy="31000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7490" w14:textId="26C0FFB2" w:rsidR="00F40004" w:rsidRDefault="00F40004" w:rsidP="00DE70EF">
      <w:r>
        <w:t xml:space="preserve">The precision </w:t>
      </w:r>
      <w:r w:rsidR="00EF666F">
        <w:t>of</w:t>
      </w:r>
      <w:r>
        <w:t xml:space="preserve"> Logistic Regression</w:t>
      </w:r>
      <w:r w:rsidR="00EF666F">
        <w:t xml:space="preserve"> for Robusta</w:t>
      </w:r>
      <w:r>
        <w:t xml:space="preserve"> is 0.71 which is low. 2 samples of Robusta are </w:t>
      </w:r>
      <w:r w:rsidR="00EF666F">
        <w:t xml:space="preserve">incorrectly </w:t>
      </w:r>
      <w:r>
        <w:t>classified as Arabica.</w:t>
      </w:r>
    </w:p>
    <w:p w14:paraId="551A173A" w14:textId="05146CB1" w:rsidR="00F40004" w:rsidRDefault="00F40004" w:rsidP="00F40004">
      <w:pPr>
        <w:pStyle w:val="Heading2"/>
      </w:pPr>
      <w:bookmarkStart w:id="3" w:name="_Toc68712097"/>
      <w:r>
        <w:rPr>
          <w:noProof/>
        </w:rPr>
        <w:drawing>
          <wp:anchor distT="0" distB="0" distL="114300" distR="114300" simplePos="0" relativeHeight="251659264" behindDoc="1" locked="0" layoutInCell="1" allowOverlap="1" wp14:anchorId="4F56B97C" wp14:editId="12CD4C2F">
            <wp:simplePos x="0" y="0"/>
            <wp:positionH relativeFrom="column">
              <wp:posOffset>106680</wp:posOffset>
            </wp:positionH>
            <wp:positionV relativeFrom="paragraph">
              <wp:posOffset>2436495</wp:posOffset>
            </wp:positionV>
            <wp:extent cx="4998720" cy="25679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1098718" wp14:editId="2FBA08C7">
            <wp:simplePos x="0" y="0"/>
            <wp:positionH relativeFrom="column">
              <wp:posOffset>99060</wp:posOffset>
            </wp:positionH>
            <wp:positionV relativeFrom="paragraph">
              <wp:posOffset>226695</wp:posOffset>
            </wp:positionV>
            <wp:extent cx="5655742" cy="2275205"/>
            <wp:effectExtent l="0" t="0" r="2540" b="0"/>
            <wp:wrapTight wrapText="bothSides">
              <wp:wrapPolygon edited="0">
                <wp:start x="0" y="0"/>
                <wp:lineTo x="0" y="21341"/>
                <wp:lineTo x="21537" y="21341"/>
                <wp:lineTo x="2153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742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. Decision Tree Classifier</w:t>
      </w:r>
      <w:bookmarkEnd w:id="3"/>
    </w:p>
    <w:p w14:paraId="5C2F7C91" w14:textId="2BF38542" w:rsidR="00F40004" w:rsidRPr="00F40004" w:rsidRDefault="00F40004" w:rsidP="00F40004"/>
    <w:p w14:paraId="70EBD92E" w14:textId="4983CE2E" w:rsidR="00DE70EF" w:rsidRDefault="00DE70EF" w:rsidP="00DE70EF">
      <w:pPr>
        <w:pStyle w:val="ListParagraph"/>
        <w:jc w:val="both"/>
      </w:pPr>
    </w:p>
    <w:p w14:paraId="160A0DF9" w14:textId="5D8DDCD4" w:rsidR="00DE70EF" w:rsidRDefault="00DE70EF" w:rsidP="00DE70EF">
      <w:pPr>
        <w:pStyle w:val="ListParagraph"/>
        <w:jc w:val="both"/>
      </w:pPr>
    </w:p>
    <w:p w14:paraId="3E82F32E" w14:textId="700A47EB" w:rsidR="00DD5775" w:rsidRDefault="00DD5775" w:rsidP="00662C19"/>
    <w:p w14:paraId="5575EF9E" w14:textId="50C8B0F4" w:rsidR="00EF666F" w:rsidRDefault="00EF666F" w:rsidP="00662C19"/>
    <w:p w14:paraId="3E3955C2" w14:textId="389BDA81" w:rsidR="00EF666F" w:rsidRDefault="00EF666F" w:rsidP="00662C19"/>
    <w:p w14:paraId="4E1A5756" w14:textId="63955B3A" w:rsidR="00EF666F" w:rsidRDefault="00EF666F" w:rsidP="00662C19"/>
    <w:p w14:paraId="73D9A9DE" w14:textId="005695C6" w:rsidR="00EF666F" w:rsidRDefault="00EF666F" w:rsidP="00662C19"/>
    <w:p w14:paraId="14BC849B" w14:textId="1F37E037" w:rsidR="00EF666F" w:rsidRDefault="00EF666F" w:rsidP="00662C19"/>
    <w:p w14:paraId="3DA15EC6" w14:textId="28D72145" w:rsidR="00EF666F" w:rsidRDefault="00EF666F" w:rsidP="00662C19">
      <w:r>
        <w:lastRenderedPageBreak/>
        <w:t xml:space="preserve">The Precision of </w:t>
      </w:r>
      <w:r w:rsidR="009C6D4E">
        <w:t xml:space="preserve">the </w:t>
      </w:r>
      <w:r>
        <w:t>Decision Tree for Robusta is just 0.62. 3 samples of Robusta are incorrectly classified as Arabica.</w:t>
      </w:r>
    </w:p>
    <w:p w14:paraId="36F1C5C2" w14:textId="1E536205" w:rsidR="00EF666F" w:rsidRDefault="00EF666F" w:rsidP="00EF666F">
      <w:pPr>
        <w:pStyle w:val="Heading2"/>
      </w:pPr>
      <w:bookmarkStart w:id="4" w:name="_Toc68712098"/>
      <w:r>
        <w:t>3. Random Forest Classifier</w:t>
      </w:r>
      <w:bookmarkEnd w:id="4"/>
    </w:p>
    <w:p w14:paraId="7FE42DE2" w14:textId="43277FF4" w:rsidR="00EF666F" w:rsidRDefault="00EF666F" w:rsidP="00EF666F">
      <w:r>
        <w:rPr>
          <w:noProof/>
        </w:rPr>
        <w:drawing>
          <wp:inline distT="0" distB="0" distL="0" distR="0" wp14:anchorId="4AFFBFFE" wp14:editId="557643DA">
            <wp:extent cx="5731510" cy="27660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499B1" w14:textId="63E75C59" w:rsidR="00EF666F" w:rsidRDefault="00EF666F" w:rsidP="00EF666F">
      <w:r>
        <w:rPr>
          <w:noProof/>
        </w:rPr>
        <w:drawing>
          <wp:inline distT="0" distB="0" distL="0" distR="0" wp14:anchorId="5EF04F16" wp14:editId="46952CE0">
            <wp:extent cx="5974080" cy="32461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408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AC11" w14:textId="010054B8" w:rsidR="00EF666F" w:rsidRDefault="00EF666F" w:rsidP="00EF666F">
      <w:r>
        <w:t xml:space="preserve">The precision of Random Forest for Robusta is 0.71 which is </w:t>
      </w:r>
      <w:r w:rsidR="009C6D4E">
        <w:t xml:space="preserve">the </w:t>
      </w:r>
      <w:r>
        <w:t>same as Logistic Regression. 2 samples of Robusta are incorrectly classified as Arabica.</w:t>
      </w:r>
    </w:p>
    <w:p w14:paraId="7C0686C3" w14:textId="774825B5" w:rsidR="00EF666F" w:rsidRDefault="00EF666F" w:rsidP="00EF666F">
      <w:pPr>
        <w:pStyle w:val="Heading2"/>
      </w:pPr>
      <w:bookmarkStart w:id="5" w:name="_Toc68712099"/>
      <w:r>
        <w:t>4. Passive Aggressive Classifi</w:t>
      </w:r>
      <w:r w:rsidR="006879FE">
        <w:t>er:</w:t>
      </w:r>
      <w:bookmarkEnd w:id="5"/>
    </w:p>
    <w:p w14:paraId="25DB9767" w14:textId="264E25F4" w:rsidR="006879FE" w:rsidRDefault="006879FE" w:rsidP="006879FE"/>
    <w:p w14:paraId="1F12D26A" w14:textId="248B6BB7" w:rsidR="00D74AB8" w:rsidRDefault="00D74AB8" w:rsidP="006879FE">
      <w:r>
        <w:rPr>
          <w:noProof/>
        </w:rPr>
        <w:drawing>
          <wp:inline distT="0" distB="0" distL="0" distR="0" wp14:anchorId="13B011B1" wp14:editId="4CCA5A1E">
            <wp:extent cx="5731510" cy="6305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7C1FB" w14:textId="5AF8C578" w:rsidR="00D74AB8" w:rsidRDefault="00D74AB8" w:rsidP="006879FE"/>
    <w:p w14:paraId="14BC6875" w14:textId="3320B506" w:rsidR="00D74AB8" w:rsidRPr="006879FE" w:rsidRDefault="00D74AB8" w:rsidP="006879FE">
      <w:r>
        <w:rPr>
          <w:noProof/>
        </w:rPr>
        <w:lastRenderedPageBreak/>
        <w:drawing>
          <wp:inline distT="0" distB="0" distL="0" distR="0" wp14:anchorId="08CD7D6D" wp14:editId="5BFB4511">
            <wp:extent cx="5731510" cy="192024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EAD68" w14:textId="0B90F317" w:rsidR="00EF666F" w:rsidRDefault="000554D9" w:rsidP="00EF666F">
      <w:r>
        <w:rPr>
          <w:noProof/>
        </w:rPr>
        <w:drawing>
          <wp:inline distT="0" distB="0" distL="0" distR="0" wp14:anchorId="7FBC7F01" wp14:editId="6A604DAE">
            <wp:extent cx="5731510" cy="365252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A7BE4" w14:textId="4C8AB9A2" w:rsidR="000554D9" w:rsidRDefault="000554D9" w:rsidP="00EF666F">
      <w:r>
        <w:t xml:space="preserve">The Precision of Passive Aggressive Classifier for Robusta is just 0.62 which is </w:t>
      </w:r>
      <w:r w:rsidR="009C6D4E">
        <w:t xml:space="preserve">the </w:t>
      </w:r>
      <w:r>
        <w:t xml:space="preserve">same as </w:t>
      </w:r>
      <w:r w:rsidR="009C6D4E">
        <w:t xml:space="preserve">the </w:t>
      </w:r>
      <w:r>
        <w:t>Decision Tree. 3 samples of Robusta are incorrectly classified as Arabica.</w:t>
      </w:r>
    </w:p>
    <w:p w14:paraId="560C84E4" w14:textId="03E8966E" w:rsidR="000554D9" w:rsidRDefault="000554D9" w:rsidP="000554D9">
      <w:pPr>
        <w:pStyle w:val="Heading2"/>
      </w:pPr>
      <w:bookmarkStart w:id="6" w:name="_Toc68712100"/>
      <w:r>
        <w:t>5. XGBoost Classifier:</w:t>
      </w:r>
      <w:bookmarkEnd w:id="6"/>
    </w:p>
    <w:p w14:paraId="0CDF9DDB" w14:textId="068E92E9" w:rsidR="000554D9" w:rsidRDefault="000554D9" w:rsidP="000554D9">
      <w:r>
        <w:rPr>
          <w:noProof/>
        </w:rPr>
        <w:drawing>
          <wp:inline distT="0" distB="0" distL="0" distR="0" wp14:anchorId="732BF569" wp14:editId="1F7E9D55">
            <wp:extent cx="5486400" cy="632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A413" w14:textId="50900160" w:rsidR="000554D9" w:rsidRPr="000554D9" w:rsidRDefault="00537247" w:rsidP="000554D9">
      <w:r>
        <w:rPr>
          <w:noProof/>
        </w:rPr>
        <w:drawing>
          <wp:inline distT="0" distB="0" distL="0" distR="0" wp14:anchorId="3F91AEFE" wp14:editId="096C60FB">
            <wp:extent cx="5731510" cy="15621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6CD23" w14:textId="0325D439" w:rsidR="000554D9" w:rsidRDefault="00537247" w:rsidP="000554D9">
      <w:r>
        <w:rPr>
          <w:noProof/>
        </w:rPr>
        <w:lastRenderedPageBreak/>
        <w:drawing>
          <wp:inline distT="0" distB="0" distL="0" distR="0" wp14:anchorId="5B05E597" wp14:editId="478CE479">
            <wp:extent cx="5731510" cy="2240280"/>
            <wp:effectExtent l="0" t="0" r="254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B2F26" w14:textId="7F326D29" w:rsidR="00537247" w:rsidRDefault="00537247" w:rsidP="000554D9">
      <w:r>
        <w:rPr>
          <w:noProof/>
        </w:rPr>
        <w:drawing>
          <wp:inline distT="0" distB="0" distL="0" distR="0" wp14:anchorId="7994C2FB" wp14:editId="2906A69C">
            <wp:extent cx="5731510" cy="37642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3043"/>
                    <a:stretch/>
                  </pic:blipFill>
                  <pic:spPr bwMode="auto">
                    <a:xfrm>
                      <a:off x="0" y="0"/>
                      <a:ext cx="5731510" cy="37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2AA77" w14:textId="532C872C" w:rsidR="00537247" w:rsidRDefault="00537247" w:rsidP="000554D9">
      <w:r>
        <w:t xml:space="preserve">The Precision of  XGBoost for </w:t>
      </w:r>
      <w:r w:rsidR="009C6D4E">
        <w:t xml:space="preserve">the </w:t>
      </w:r>
      <w:r>
        <w:t>Robusta class is 0.80 which is higher compared to all other algorithms.</w:t>
      </w:r>
      <w:r w:rsidR="00D912E5">
        <w:t xml:space="preserve"> Only 1 sample of Robusta is incorrectly classified as Arabica. Hence, this model is selected and shown in the notebook and deployed into the server. The Precision, Recall, f1-score </w:t>
      </w:r>
      <w:r w:rsidR="002054B8">
        <w:t xml:space="preserve">for Robusta </w:t>
      </w:r>
      <w:r w:rsidR="00D912E5">
        <w:t>from the classification report are summarised in the below table.</w:t>
      </w:r>
      <w:r w:rsidR="002054B8">
        <w:t xml:space="preserve"> The true performance of a classifier in </w:t>
      </w:r>
      <w:r w:rsidR="009C6D4E">
        <w:t xml:space="preserve">the </w:t>
      </w:r>
      <w:r w:rsidR="002054B8">
        <w:t>case of an imbalanced dataset is measured by How good is the classifier predicting the minority class(Robusta).</w:t>
      </w:r>
    </w:p>
    <w:p w14:paraId="06763B0D" w14:textId="00C4076A" w:rsidR="00D912E5" w:rsidRDefault="00D912E5" w:rsidP="000554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</w:tblGrid>
      <w:tr w:rsidR="002054B8" w14:paraId="6618D21B" w14:textId="77777777" w:rsidTr="00D912E5">
        <w:tc>
          <w:tcPr>
            <w:tcW w:w="1803" w:type="dxa"/>
            <w:shd w:val="clear" w:color="auto" w:fill="FFFF00"/>
          </w:tcPr>
          <w:p w14:paraId="6104FF9F" w14:textId="3D7BBF8A" w:rsidR="002054B8" w:rsidRDefault="002054B8" w:rsidP="000554D9">
            <w:r>
              <w:t>Model Name</w:t>
            </w:r>
          </w:p>
        </w:tc>
        <w:tc>
          <w:tcPr>
            <w:tcW w:w="1803" w:type="dxa"/>
            <w:shd w:val="clear" w:color="auto" w:fill="FFFF00"/>
          </w:tcPr>
          <w:p w14:paraId="17CF5DF1" w14:textId="588E31AE" w:rsidR="002054B8" w:rsidRDefault="002054B8" w:rsidP="000554D9">
            <w:r>
              <w:t>Precision</w:t>
            </w:r>
          </w:p>
        </w:tc>
        <w:tc>
          <w:tcPr>
            <w:tcW w:w="1803" w:type="dxa"/>
            <w:shd w:val="clear" w:color="auto" w:fill="FFFF00"/>
          </w:tcPr>
          <w:p w14:paraId="09539E9A" w14:textId="615D8786" w:rsidR="002054B8" w:rsidRDefault="002054B8" w:rsidP="000554D9">
            <w:r>
              <w:t>Recall</w:t>
            </w:r>
          </w:p>
        </w:tc>
        <w:tc>
          <w:tcPr>
            <w:tcW w:w="1803" w:type="dxa"/>
            <w:shd w:val="clear" w:color="auto" w:fill="FFFF00"/>
          </w:tcPr>
          <w:p w14:paraId="67F82853" w14:textId="00236495" w:rsidR="002054B8" w:rsidRDefault="002054B8" w:rsidP="000554D9">
            <w:r>
              <w:t>F1-score</w:t>
            </w:r>
          </w:p>
        </w:tc>
      </w:tr>
      <w:tr w:rsidR="002054B8" w14:paraId="1D544B0B" w14:textId="77777777" w:rsidTr="00D912E5">
        <w:tc>
          <w:tcPr>
            <w:tcW w:w="1803" w:type="dxa"/>
          </w:tcPr>
          <w:p w14:paraId="614130EB" w14:textId="35086800" w:rsidR="002054B8" w:rsidRDefault="002054B8" w:rsidP="000554D9">
            <w:r>
              <w:t>Logistic Regression</w:t>
            </w:r>
          </w:p>
        </w:tc>
        <w:tc>
          <w:tcPr>
            <w:tcW w:w="1803" w:type="dxa"/>
          </w:tcPr>
          <w:p w14:paraId="1CFEA2C8" w14:textId="2FE3B4CB" w:rsidR="002054B8" w:rsidRDefault="002054B8" w:rsidP="000554D9">
            <w:r>
              <w:t>0.71</w:t>
            </w:r>
          </w:p>
        </w:tc>
        <w:tc>
          <w:tcPr>
            <w:tcW w:w="1803" w:type="dxa"/>
          </w:tcPr>
          <w:p w14:paraId="6FB78C59" w14:textId="0B64C05D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6F902D49" w14:textId="4E6E7D7F" w:rsidR="002054B8" w:rsidRDefault="002054B8" w:rsidP="000554D9">
            <w:r>
              <w:t>0.83</w:t>
            </w:r>
          </w:p>
        </w:tc>
      </w:tr>
      <w:tr w:rsidR="002054B8" w14:paraId="07BF9BB0" w14:textId="77777777" w:rsidTr="00D912E5">
        <w:tc>
          <w:tcPr>
            <w:tcW w:w="1803" w:type="dxa"/>
          </w:tcPr>
          <w:p w14:paraId="45CF9BD8" w14:textId="510BDA12" w:rsidR="002054B8" w:rsidRDefault="002054B8" w:rsidP="000554D9">
            <w:r>
              <w:t>Decision Tree</w:t>
            </w:r>
          </w:p>
        </w:tc>
        <w:tc>
          <w:tcPr>
            <w:tcW w:w="1803" w:type="dxa"/>
          </w:tcPr>
          <w:p w14:paraId="489A85CF" w14:textId="390C189A" w:rsidR="002054B8" w:rsidRDefault="002054B8" w:rsidP="000554D9">
            <w:r>
              <w:t>0.62</w:t>
            </w:r>
          </w:p>
        </w:tc>
        <w:tc>
          <w:tcPr>
            <w:tcW w:w="1803" w:type="dxa"/>
          </w:tcPr>
          <w:p w14:paraId="6B0C35F5" w14:textId="7EDDF3A8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4E7ED716" w14:textId="1F8DF7D2" w:rsidR="002054B8" w:rsidRDefault="002054B8" w:rsidP="000554D9">
            <w:r>
              <w:t>0.77</w:t>
            </w:r>
          </w:p>
        </w:tc>
      </w:tr>
      <w:tr w:rsidR="002054B8" w14:paraId="4BB2C9E0" w14:textId="77777777" w:rsidTr="00D912E5">
        <w:tc>
          <w:tcPr>
            <w:tcW w:w="1803" w:type="dxa"/>
          </w:tcPr>
          <w:p w14:paraId="5CC46CE7" w14:textId="799AD069" w:rsidR="002054B8" w:rsidRDefault="002054B8" w:rsidP="000554D9">
            <w:r>
              <w:t>Random Forest</w:t>
            </w:r>
          </w:p>
        </w:tc>
        <w:tc>
          <w:tcPr>
            <w:tcW w:w="1803" w:type="dxa"/>
          </w:tcPr>
          <w:p w14:paraId="7692BC12" w14:textId="709FE654" w:rsidR="002054B8" w:rsidRDefault="002054B8" w:rsidP="000554D9">
            <w:r>
              <w:t>0.71</w:t>
            </w:r>
          </w:p>
        </w:tc>
        <w:tc>
          <w:tcPr>
            <w:tcW w:w="1803" w:type="dxa"/>
          </w:tcPr>
          <w:p w14:paraId="7645FCCA" w14:textId="389CF32D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75FFD421" w14:textId="57587B85" w:rsidR="002054B8" w:rsidRDefault="002054B8" w:rsidP="000554D9">
            <w:r>
              <w:t>0.83</w:t>
            </w:r>
          </w:p>
        </w:tc>
      </w:tr>
      <w:tr w:rsidR="002054B8" w14:paraId="4ECB58DF" w14:textId="77777777" w:rsidTr="00D912E5">
        <w:tc>
          <w:tcPr>
            <w:tcW w:w="1803" w:type="dxa"/>
          </w:tcPr>
          <w:p w14:paraId="24F77443" w14:textId="0D8FE5B0" w:rsidR="002054B8" w:rsidRDefault="002054B8" w:rsidP="000554D9">
            <w:r>
              <w:lastRenderedPageBreak/>
              <w:t>Passive Aggressive</w:t>
            </w:r>
          </w:p>
        </w:tc>
        <w:tc>
          <w:tcPr>
            <w:tcW w:w="1803" w:type="dxa"/>
          </w:tcPr>
          <w:p w14:paraId="4433F8AB" w14:textId="01D74CAD" w:rsidR="002054B8" w:rsidRDefault="002054B8" w:rsidP="000554D9">
            <w:r>
              <w:t>0.62</w:t>
            </w:r>
          </w:p>
        </w:tc>
        <w:tc>
          <w:tcPr>
            <w:tcW w:w="1803" w:type="dxa"/>
          </w:tcPr>
          <w:p w14:paraId="18D79928" w14:textId="3842DF07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221B4FA0" w14:textId="714FF352" w:rsidR="002054B8" w:rsidRDefault="002054B8" w:rsidP="000554D9">
            <w:r>
              <w:t>0.77</w:t>
            </w:r>
          </w:p>
        </w:tc>
      </w:tr>
      <w:tr w:rsidR="002054B8" w14:paraId="4F2EEABD" w14:textId="77777777" w:rsidTr="00BE05B9">
        <w:tc>
          <w:tcPr>
            <w:tcW w:w="1803" w:type="dxa"/>
            <w:shd w:val="clear" w:color="auto" w:fill="92D050"/>
          </w:tcPr>
          <w:p w14:paraId="4A603103" w14:textId="54A6F35D" w:rsidR="002054B8" w:rsidRDefault="002054B8" w:rsidP="000554D9">
            <w:r>
              <w:t>XGBoost</w:t>
            </w:r>
          </w:p>
        </w:tc>
        <w:tc>
          <w:tcPr>
            <w:tcW w:w="1803" w:type="dxa"/>
            <w:shd w:val="clear" w:color="auto" w:fill="92D050"/>
          </w:tcPr>
          <w:p w14:paraId="67451A14" w14:textId="47B3CEEA" w:rsidR="002054B8" w:rsidRDefault="002054B8" w:rsidP="000554D9">
            <w:r>
              <w:t>0.80</w:t>
            </w:r>
          </w:p>
        </w:tc>
        <w:tc>
          <w:tcPr>
            <w:tcW w:w="1803" w:type="dxa"/>
            <w:shd w:val="clear" w:color="auto" w:fill="92D050"/>
          </w:tcPr>
          <w:p w14:paraId="610650DF" w14:textId="2F9610B5" w:rsidR="002054B8" w:rsidRDefault="002054B8" w:rsidP="000554D9">
            <w:r>
              <w:t>1.00</w:t>
            </w:r>
          </w:p>
        </w:tc>
        <w:tc>
          <w:tcPr>
            <w:tcW w:w="1803" w:type="dxa"/>
            <w:shd w:val="clear" w:color="auto" w:fill="92D050"/>
          </w:tcPr>
          <w:p w14:paraId="4A597286" w14:textId="60EA980C" w:rsidR="002054B8" w:rsidRDefault="002054B8" w:rsidP="000554D9">
            <w:r>
              <w:t>0.89</w:t>
            </w:r>
          </w:p>
        </w:tc>
      </w:tr>
    </w:tbl>
    <w:p w14:paraId="7B5D2EFE" w14:textId="11497B23" w:rsidR="00D912E5" w:rsidRDefault="00D912E5" w:rsidP="000554D9"/>
    <w:p w14:paraId="4B05B7AB" w14:textId="5C34DBC6" w:rsidR="00BE05B9" w:rsidRDefault="00BE05B9" w:rsidP="000554D9">
      <w:r>
        <w:t>Hence, XGBoost is selected as it has high precision and f1-score compared to other classification algorithms.</w:t>
      </w:r>
    </w:p>
    <w:p w14:paraId="72E02D7E" w14:textId="68654298" w:rsidR="003761EF" w:rsidRDefault="003761EF" w:rsidP="003761EF">
      <w:pPr>
        <w:pStyle w:val="Heading1"/>
      </w:pPr>
      <w:bookmarkStart w:id="7" w:name="_Toc68712101"/>
      <w:r>
        <w:t>Clustering algorithms:</w:t>
      </w:r>
      <w:bookmarkEnd w:id="7"/>
    </w:p>
    <w:p w14:paraId="0FB89F42" w14:textId="1735A849" w:rsidR="003761EF" w:rsidRDefault="003761EF" w:rsidP="003761EF">
      <w:r>
        <w:t>This section talks about the various clustering algorithms I applied for clustering our coffee dataset.</w:t>
      </w:r>
    </w:p>
    <w:p w14:paraId="0085C660" w14:textId="6E5C1D62" w:rsidR="003761EF" w:rsidRDefault="008F23C1" w:rsidP="003761EF">
      <w:pPr>
        <w:pStyle w:val="Heading2"/>
      </w:pPr>
      <w:bookmarkStart w:id="8" w:name="_Toc68712102"/>
      <w:r>
        <w:t>1. DBScan:</w:t>
      </w:r>
      <w:bookmarkEnd w:id="8"/>
    </w:p>
    <w:p w14:paraId="5EE02BFD" w14:textId="79077B2D" w:rsidR="008F23C1" w:rsidRDefault="008861C8" w:rsidP="008F23C1">
      <w:r w:rsidRPr="008861C8">
        <w:t>Density-based clustering determines cluster assignments based on the density of data points in a region. Clusters are assigned where there are high densities of data points separated by low-density regions</w:t>
      </w:r>
      <w:r>
        <w:t>.</w:t>
      </w:r>
    </w:p>
    <w:p w14:paraId="2F0D684E" w14:textId="6F1A2EA5" w:rsidR="008861C8" w:rsidRDefault="008861C8" w:rsidP="008F23C1">
      <w:r>
        <w:rPr>
          <w:noProof/>
        </w:rPr>
        <w:drawing>
          <wp:inline distT="0" distB="0" distL="0" distR="0" wp14:anchorId="115BEC88" wp14:editId="7D9C4544">
            <wp:extent cx="5731510" cy="19494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7457" w14:textId="1396D0DA" w:rsidR="008861C8" w:rsidRDefault="008861C8" w:rsidP="008F23C1">
      <w:r>
        <w:rPr>
          <w:noProof/>
        </w:rPr>
        <w:drawing>
          <wp:inline distT="0" distB="0" distL="0" distR="0" wp14:anchorId="4D667286" wp14:editId="4E3BD95E">
            <wp:extent cx="5731510" cy="282702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6F737" w14:textId="3129FF39" w:rsidR="00605690" w:rsidRDefault="00605690" w:rsidP="008F23C1">
      <w:r>
        <w:rPr>
          <w:noProof/>
        </w:rPr>
        <w:drawing>
          <wp:inline distT="0" distB="0" distL="0" distR="0" wp14:anchorId="3F453A73" wp14:editId="7308BC3A">
            <wp:extent cx="5731510" cy="57467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0F4D1" w14:textId="298AADCA" w:rsidR="00605690" w:rsidRPr="008F23C1" w:rsidRDefault="00605690" w:rsidP="008F23C1">
      <w:r>
        <w:t xml:space="preserve">DBScan made 4 clusters out of which 2 have very few data points. The silhouette score for </w:t>
      </w:r>
      <w:r w:rsidR="00417CDA">
        <w:t>DBS</w:t>
      </w:r>
      <w:r>
        <w:t>can is 0.14</w:t>
      </w:r>
      <w:r w:rsidR="00417CDA">
        <w:t>.</w:t>
      </w:r>
    </w:p>
    <w:p w14:paraId="6B8915A8" w14:textId="47065C73" w:rsidR="003761EF" w:rsidRDefault="00417CDA" w:rsidP="00417CDA">
      <w:pPr>
        <w:pStyle w:val="Heading2"/>
      </w:pPr>
      <w:bookmarkStart w:id="9" w:name="_Toc68712103"/>
      <w:r>
        <w:lastRenderedPageBreak/>
        <w:t>2.Agglomerative Clustering:</w:t>
      </w:r>
      <w:bookmarkEnd w:id="9"/>
    </w:p>
    <w:p w14:paraId="5A158BE1" w14:textId="4581F879" w:rsidR="00417CDA" w:rsidRDefault="00417CDA" w:rsidP="00417CDA">
      <w:r>
        <w:t>It is a part of Hierarchical clustering.</w:t>
      </w:r>
      <w:r w:rsidRPr="00417CDA">
        <w:t xml:space="preserve"> </w:t>
      </w:r>
      <w:r w:rsidRPr="00417CDA">
        <w:t>Agglomerative clustering is the bottom-up approach. It merges the two points that are the most similar until all points have been merged into a single cluster.</w:t>
      </w:r>
    </w:p>
    <w:p w14:paraId="26260F74" w14:textId="0860195F" w:rsidR="00417CDA" w:rsidRDefault="00417CDA" w:rsidP="00417CDA">
      <w:r>
        <w:rPr>
          <w:noProof/>
        </w:rPr>
        <w:drawing>
          <wp:inline distT="0" distB="0" distL="0" distR="0" wp14:anchorId="22F02610" wp14:editId="6BC89098">
            <wp:extent cx="5731510" cy="1294130"/>
            <wp:effectExtent l="0" t="0" r="254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A189E" w14:textId="479DACC2" w:rsidR="00417CDA" w:rsidRDefault="00417CDA" w:rsidP="00417CDA">
      <w:r>
        <w:rPr>
          <w:noProof/>
        </w:rPr>
        <w:drawing>
          <wp:inline distT="0" distB="0" distL="0" distR="0" wp14:anchorId="0316FD0F" wp14:editId="67CCF988">
            <wp:extent cx="5731510" cy="2887980"/>
            <wp:effectExtent l="0" t="0" r="254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9780E" w14:textId="354E3D7C" w:rsidR="00417CDA" w:rsidRDefault="00417CDA" w:rsidP="00417CDA">
      <w:r>
        <w:rPr>
          <w:noProof/>
        </w:rPr>
        <w:drawing>
          <wp:inline distT="0" distB="0" distL="0" distR="0" wp14:anchorId="1FE490E8" wp14:editId="7F63DE25">
            <wp:extent cx="5731510" cy="115697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98442" w14:textId="4B27F95D" w:rsidR="00417CDA" w:rsidRPr="00417CDA" w:rsidRDefault="00417CDA" w:rsidP="00417CDA">
      <w:r>
        <w:rPr>
          <w:noProof/>
        </w:rPr>
        <w:drawing>
          <wp:inline distT="0" distB="0" distL="0" distR="0" wp14:anchorId="57963C4D" wp14:editId="005F80DC">
            <wp:extent cx="5731510" cy="24765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45043" w14:textId="129D6F3D" w:rsidR="009C6D4E" w:rsidRDefault="00417CDA" w:rsidP="000554D9">
      <w:r>
        <w:rPr>
          <w:noProof/>
        </w:rPr>
        <w:lastRenderedPageBreak/>
        <w:drawing>
          <wp:inline distT="0" distB="0" distL="0" distR="0" wp14:anchorId="445B4BA3" wp14:editId="1112A054">
            <wp:extent cx="5731510" cy="63627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13DE5" w14:textId="340637C6" w:rsidR="00417CDA" w:rsidRDefault="00417CDA" w:rsidP="000554D9">
      <w:r>
        <w:t>5 clusters are made with the Agglomerative Clustering model and the silhouette score is 0.40.</w:t>
      </w:r>
    </w:p>
    <w:p w14:paraId="6D967288" w14:textId="666DF7AC" w:rsidR="00417CDA" w:rsidRDefault="00417CDA" w:rsidP="00417CDA">
      <w:pPr>
        <w:pStyle w:val="Heading2"/>
      </w:pPr>
      <w:bookmarkStart w:id="10" w:name="_Toc68712104"/>
      <w:r>
        <w:t>3.Gaussian Mixture Model</w:t>
      </w:r>
      <w:bookmarkEnd w:id="10"/>
    </w:p>
    <w:p w14:paraId="23C36D3C" w14:textId="01BFED16" w:rsidR="00417CDA" w:rsidRDefault="00417CDA" w:rsidP="00417CDA">
      <w:r w:rsidRPr="00417CDA">
        <w:t>Gaussian Mixture Models (GMMs) assume that there are a certain number of Gaussian distributions, and each of these distributions represent</w:t>
      </w:r>
      <w:r>
        <w:t>s</w:t>
      </w:r>
      <w:r w:rsidRPr="00417CDA">
        <w:t xml:space="preserve"> a cluster. Hence, a Gaussian Mixture Model tends to group the data points belonging to a single distribution together.</w:t>
      </w:r>
    </w:p>
    <w:p w14:paraId="3AF707FC" w14:textId="34EE73BB" w:rsidR="00417CDA" w:rsidRDefault="00417CDA" w:rsidP="00417CDA">
      <w:pPr>
        <w:rPr>
          <w:noProof/>
        </w:rPr>
      </w:pPr>
      <w:r>
        <w:rPr>
          <w:noProof/>
        </w:rPr>
        <w:drawing>
          <wp:inline distT="0" distB="0" distL="0" distR="0" wp14:anchorId="3AA4ECDF" wp14:editId="7A5C43BA">
            <wp:extent cx="5731510" cy="306959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AAC8B" w14:textId="56310C3E" w:rsidR="00417CDA" w:rsidRDefault="00417CDA" w:rsidP="00417CDA">
      <w:r>
        <w:rPr>
          <w:noProof/>
        </w:rPr>
        <w:drawing>
          <wp:inline distT="0" distB="0" distL="0" distR="0" wp14:anchorId="15CE277A" wp14:editId="6CE57B40">
            <wp:extent cx="5731510" cy="22250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8383" w14:textId="2402634C" w:rsidR="00417CDA" w:rsidRDefault="00417CDA" w:rsidP="00417CDA">
      <w:r>
        <w:rPr>
          <w:noProof/>
        </w:rPr>
        <w:drawing>
          <wp:inline distT="0" distB="0" distL="0" distR="0" wp14:anchorId="52B12463" wp14:editId="70CDD8C8">
            <wp:extent cx="5057775" cy="7620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83128" w14:textId="1D8AB270" w:rsidR="00417CDA" w:rsidRDefault="00417CDA" w:rsidP="00417CDA">
      <w:r>
        <w:t>GMM didn’t perform that well with this data. The silhouette score is just 0.14 which is a very poor score.</w:t>
      </w:r>
    </w:p>
    <w:p w14:paraId="03961420" w14:textId="5AD4EC43" w:rsidR="00417CDA" w:rsidRDefault="00417CDA" w:rsidP="00417CDA">
      <w:pPr>
        <w:pStyle w:val="Heading2"/>
      </w:pPr>
      <w:bookmarkStart w:id="11" w:name="_Toc68712105"/>
      <w:r>
        <w:lastRenderedPageBreak/>
        <w:t>4. KMeans clustering:</w:t>
      </w:r>
      <w:bookmarkEnd w:id="11"/>
    </w:p>
    <w:p w14:paraId="3578A0A1" w14:textId="7EBC6ABC" w:rsidR="00417CDA" w:rsidRDefault="00417CDA" w:rsidP="00417CDA">
      <w:r w:rsidRPr="00417CDA">
        <w:t>Kmeans algorithm is an iterative algorithm that tries to partition the dataset into K</w:t>
      </w:r>
      <w:r>
        <w:t xml:space="preserve"> </w:t>
      </w:r>
      <w:r w:rsidRPr="00417CDA">
        <w:t>pre-defined distinct non-overlapping subgroups (clusters) where each data point belongs to only one group.</w:t>
      </w:r>
    </w:p>
    <w:p w14:paraId="1D57B1A6" w14:textId="5D451C01" w:rsidR="00417CDA" w:rsidRDefault="00417CDA" w:rsidP="00417CDA">
      <w:r>
        <w:rPr>
          <w:noProof/>
        </w:rPr>
        <w:drawing>
          <wp:inline distT="0" distB="0" distL="0" distR="0" wp14:anchorId="4E85C412" wp14:editId="777EF9E1">
            <wp:extent cx="5731510" cy="123825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4887" w14:textId="10BCB30F" w:rsidR="00417CDA" w:rsidRDefault="00417CDA" w:rsidP="00417CDA">
      <w:r>
        <w:rPr>
          <w:noProof/>
        </w:rPr>
        <w:drawing>
          <wp:inline distT="0" distB="0" distL="0" distR="0" wp14:anchorId="05F58399" wp14:editId="2F815C3F">
            <wp:extent cx="5731510" cy="232854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DF595" w14:textId="3A4561E7" w:rsidR="00417CDA" w:rsidRDefault="00417CDA" w:rsidP="00417CDA">
      <w:r>
        <w:rPr>
          <w:noProof/>
        </w:rPr>
        <w:drawing>
          <wp:inline distT="0" distB="0" distL="0" distR="0" wp14:anchorId="4F7B71B4" wp14:editId="2B96263B">
            <wp:extent cx="5731510" cy="305498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9A4CD" w14:textId="20714F78" w:rsidR="00417CDA" w:rsidRDefault="00417CDA" w:rsidP="00417CDA">
      <w:r>
        <w:rPr>
          <w:noProof/>
        </w:rPr>
        <w:drawing>
          <wp:inline distT="0" distB="0" distL="0" distR="0" wp14:anchorId="31E3F50D" wp14:editId="1E6EEC70">
            <wp:extent cx="5731510" cy="771525"/>
            <wp:effectExtent l="0" t="0" r="254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6CB6" w14:textId="770A1D4B" w:rsidR="00417CDA" w:rsidRDefault="00417CDA" w:rsidP="00417CDA">
      <w:r>
        <w:lastRenderedPageBreak/>
        <w:t>The clusters</w:t>
      </w:r>
      <w:r w:rsidR="000A5BAD">
        <w:t xml:space="preserve"> formed by KMeans are similar to the Agglomerative Clustering model. </w:t>
      </w:r>
      <w:proofErr w:type="gramStart"/>
      <w:r w:rsidR="000A5BAD">
        <w:t>But,</w:t>
      </w:r>
      <w:proofErr w:type="gramEnd"/>
      <w:r w:rsidR="000A5BAD">
        <w:t xml:space="preserve"> the KMeans algorithm’s silhouette score is 0.42 which is the highest compared to all other algorithms.</w:t>
      </w:r>
    </w:p>
    <w:p w14:paraId="5A12BC55" w14:textId="08B1925F" w:rsidR="000A5BAD" w:rsidRDefault="000A5BAD" w:rsidP="00417CDA">
      <w:r>
        <w:t>The Silhouette scores of all algorithms applied are summaris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5BAD" w14:paraId="57584D2E" w14:textId="77777777" w:rsidTr="000A5BAD">
        <w:tc>
          <w:tcPr>
            <w:tcW w:w="4508" w:type="dxa"/>
            <w:shd w:val="clear" w:color="auto" w:fill="FFFF00"/>
          </w:tcPr>
          <w:p w14:paraId="4B3258FB" w14:textId="137041E5" w:rsidR="000A5BAD" w:rsidRPr="000A5BAD" w:rsidRDefault="000A5BAD" w:rsidP="000A5BAD">
            <w:pPr>
              <w:jc w:val="center"/>
              <w:rPr>
                <w:b/>
                <w:bCs/>
              </w:rPr>
            </w:pPr>
            <w:r w:rsidRPr="000A5BAD">
              <w:rPr>
                <w:b/>
                <w:bCs/>
              </w:rPr>
              <w:t>Clustering Model</w:t>
            </w:r>
          </w:p>
        </w:tc>
        <w:tc>
          <w:tcPr>
            <w:tcW w:w="4508" w:type="dxa"/>
            <w:shd w:val="clear" w:color="auto" w:fill="FFFF00"/>
          </w:tcPr>
          <w:p w14:paraId="658C6DAC" w14:textId="6981384E" w:rsidR="000A5BAD" w:rsidRPr="000A5BAD" w:rsidRDefault="000A5BAD" w:rsidP="000A5BAD">
            <w:pPr>
              <w:jc w:val="center"/>
              <w:rPr>
                <w:b/>
                <w:bCs/>
              </w:rPr>
            </w:pPr>
            <w:r w:rsidRPr="000A5BAD">
              <w:rPr>
                <w:b/>
                <w:bCs/>
              </w:rPr>
              <w:t>Silhouette Score</w:t>
            </w:r>
          </w:p>
        </w:tc>
      </w:tr>
      <w:tr w:rsidR="000A5BAD" w14:paraId="0517381C" w14:textId="77777777" w:rsidTr="000A5BAD">
        <w:tc>
          <w:tcPr>
            <w:tcW w:w="4508" w:type="dxa"/>
          </w:tcPr>
          <w:p w14:paraId="7195B48D" w14:textId="65C90641" w:rsidR="000A5BAD" w:rsidRDefault="000A5BAD" w:rsidP="000A5BAD">
            <w:pPr>
              <w:jc w:val="center"/>
            </w:pPr>
            <w:r>
              <w:t>DBScan Clustering</w:t>
            </w:r>
          </w:p>
        </w:tc>
        <w:tc>
          <w:tcPr>
            <w:tcW w:w="4508" w:type="dxa"/>
          </w:tcPr>
          <w:p w14:paraId="173C7312" w14:textId="3EC3620E" w:rsidR="000A5BAD" w:rsidRDefault="000A5BAD" w:rsidP="000A5BAD">
            <w:pPr>
              <w:jc w:val="center"/>
            </w:pPr>
            <w:r>
              <w:t>0.14</w:t>
            </w:r>
          </w:p>
        </w:tc>
      </w:tr>
      <w:tr w:rsidR="000A5BAD" w14:paraId="3D369AB0" w14:textId="77777777" w:rsidTr="000A5BAD">
        <w:tc>
          <w:tcPr>
            <w:tcW w:w="4508" w:type="dxa"/>
          </w:tcPr>
          <w:p w14:paraId="66D030FC" w14:textId="5637D0DC" w:rsidR="000A5BAD" w:rsidRDefault="000A5BAD" w:rsidP="000A5BAD">
            <w:pPr>
              <w:jc w:val="center"/>
            </w:pPr>
            <w:r>
              <w:t>Agglomerative Clustering</w:t>
            </w:r>
          </w:p>
        </w:tc>
        <w:tc>
          <w:tcPr>
            <w:tcW w:w="4508" w:type="dxa"/>
          </w:tcPr>
          <w:p w14:paraId="5BF410D5" w14:textId="01ED3536" w:rsidR="000A5BAD" w:rsidRDefault="000A5BAD" w:rsidP="000A5BAD">
            <w:pPr>
              <w:jc w:val="center"/>
            </w:pPr>
            <w:r>
              <w:t>0.40</w:t>
            </w:r>
          </w:p>
        </w:tc>
      </w:tr>
      <w:tr w:rsidR="000A5BAD" w14:paraId="3ABCC4A5" w14:textId="77777777" w:rsidTr="000A5BAD">
        <w:tc>
          <w:tcPr>
            <w:tcW w:w="4508" w:type="dxa"/>
          </w:tcPr>
          <w:p w14:paraId="72D92D92" w14:textId="4458FFC2" w:rsidR="000A5BAD" w:rsidRDefault="000A5BAD" w:rsidP="000A5BAD">
            <w:pPr>
              <w:jc w:val="center"/>
            </w:pPr>
            <w:r>
              <w:t>Gaussian Mixture Model Clustering</w:t>
            </w:r>
          </w:p>
        </w:tc>
        <w:tc>
          <w:tcPr>
            <w:tcW w:w="4508" w:type="dxa"/>
          </w:tcPr>
          <w:p w14:paraId="10B63FDD" w14:textId="636695F8" w:rsidR="000A5BAD" w:rsidRDefault="000A5BAD" w:rsidP="000A5BAD">
            <w:pPr>
              <w:jc w:val="center"/>
            </w:pPr>
            <w:r>
              <w:t>0.14</w:t>
            </w:r>
          </w:p>
        </w:tc>
      </w:tr>
      <w:tr w:rsidR="000A5BAD" w14:paraId="45008678" w14:textId="77777777" w:rsidTr="000A5BAD">
        <w:tc>
          <w:tcPr>
            <w:tcW w:w="4508" w:type="dxa"/>
            <w:shd w:val="clear" w:color="auto" w:fill="92D050"/>
          </w:tcPr>
          <w:p w14:paraId="76D0D317" w14:textId="2F853C1D" w:rsidR="000A5BAD" w:rsidRDefault="000A5BAD" w:rsidP="000A5BAD">
            <w:pPr>
              <w:jc w:val="center"/>
            </w:pPr>
            <w:r>
              <w:t>KMeans Clustering</w:t>
            </w:r>
          </w:p>
        </w:tc>
        <w:tc>
          <w:tcPr>
            <w:tcW w:w="4508" w:type="dxa"/>
            <w:shd w:val="clear" w:color="auto" w:fill="92D050"/>
          </w:tcPr>
          <w:p w14:paraId="443F21CD" w14:textId="2AF7B154" w:rsidR="000A5BAD" w:rsidRDefault="000A5BAD" w:rsidP="000A5BAD">
            <w:pPr>
              <w:jc w:val="center"/>
            </w:pPr>
            <w:r>
              <w:t>0.42</w:t>
            </w:r>
          </w:p>
        </w:tc>
      </w:tr>
    </w:tbl>
    <w:p w14:paraId="1F48E9EA" w14:textId="77777777" w:rsidR="000A5BAD" w:rsidRPr="00417CDA" w:rsidRDefault="000A5BAD" w:rsidP="00417CDA"/>
    <w:p w14:paraId="108B2056" w14:textId="552C69AA" w:rsidR="009C6D4E" w:rsidRDefault="00C442E8" w:rsidP="000554D9">
      <w:r>
        <w:t>KMeans clustering model is selected as it has the highest silhouette score and K=5 gave the least SSE.</w:t>
      </w:r>
    </w:p>
    <w:p w14:paraId="23DE7F1E" w14:textId="12E4A8A6" w:rsidR="00C442E8" w:rsidRPr="000554D9" w:rsidRDefault="00C442E8" w:rsidP="000554D9"/>
    <w:sectPr w:rsidR="00C442E8" w:rsidRPr="000554D9" w:rsidSect="00AB1EB4">
      <w:footerReference w:type="default" r:id="rId4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A9ACCF" w14:textId="77777777" w:rsidR="007B62AE" w:rsidRDefault="007B62AE" w:rsidP="00AB1EB4">
      <w:pPr>
        <w:spacing w:after="0" w:line="240" w:lineRule="auto"/>
      </w:pPr>
      <w:r>
        <w:separator/>
      </w:r>
    </w:p>
  </w:endnote>
  <w:endnote w:type="continuationSeparator" w:id="0">
    <w:p w14:paraId="33FE6CC7" w14:textId="77777777" w:rsidR="007B62AE" w:rsidRDefault="007B62AE" w:rsidP="00AB1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359173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89CEA4" w14:textId="6A59816E" w:rsidR="00AB1EB4" w:rsidRDefault="00AB1E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EE905A" w14:textId="77777777" w:rsidR="00AB1EB4" w:rsidRDefault="00AB1E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C0CA3" w14:textId="77777777" w:rsidR="007B62AE" w:rsidRDefault="007B62AE" w:rsidP="00AB1EB4">
      <w:pPr>
        <w:spacing w:after="0" w:line="240" w:lineRule="auto"/>
      </w:pPr>
      <w:r>
        <w:separator/>
      </w:r>
    </w:p>
  </w:footnote>
  <w:footnote w:type="continuationSeparator" w:id="0">
    <w:p w14:paraId="7E71834A" w14:textId="77777777" w:rsidR="007B62AE" w:rsidRDefault="007B62AE" w:rsidP="00AB1E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C3173"/>
    <w:multiLevelType w:val="hybridMultilevel"/>
    <w:tmpl w:val="C42E9F20"/>
    <w:lvl w:ilvl="0" w:tplc="3A2293BA">
      <w:numFmt w:val="bullet"/>
      <w:lvlText w:val="-"/>
      <w:lvlJc w:val="left"/>
      <w:pPr>
        <w:ind w:left="5436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196" w:hanging="360"/>
      </w:pPr>
      <w:rPr>
        <w:rFonts w:ascii="Wingdings" w:hAnsi="Wingdings" w:hint="default"/>
      </w:rPr>
    </w:lvl>
  </w:abstractNum>
  <w:abstractNum w:abstractNumId="1" w15:restartNumberingAfterBreak="0">
    <w:nsid w:val="2D6F4A31"/>
    <w:multiLevelType w:val="hybridMultilevel"/>
    <w:tmpl w:val="D6A866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41D46"/>
    <w:multiLevelType w:val="hybridMultilevel"/>
    <w:tmpl w:val="024C9B4A"/>
    <w:lvl w:ilvl="0" w:tplc="48C29C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rQwtjQxtjA1sTRQ0lEKTi0uzszPAykwqgUALKT7wywAAAA="/>
  </w:docVars>
  <w:rsids>
    <w:rsidRoot w:val="00956D61"/>
    <w:rsid w:val="000554D9"/>
    <w:rsid w:val="000A5BAD"/>
    <w:rsid w:val="001275C2"/>
    <w:rsid w:val="00140B73"/>
    <w:rsid w:val="002054B8"/>
    <w:rsid w:val="002359C5"/>
    <w:rsid w:val="002F37E7"/>
    <w:rsid w:val="003761EF"/>
    <w:rsid w:val="00417CDA"/>
    <w:rsid w:val="00466F4A"/>
    <w:rsid w:val="00537247"/>
    <w:rsid w:val="00605690"/>
    <w:rsid w:val="00662C19"/>
    <w:rsid w:val="00670FAF"/>
    <w:rsid w:val="006879FE"/>
    <w:rsid w:val="007B62AE"/>
    <w:rsid w:val="008861C8"/>
    <w:rsid w:val="008D58C3"/>
    <w:rsid w:val="008F23C1"/>
    <w:rsid w:val="00956D61"/>
    <w:rsid w:val="009C6D4E"/>
    <w:rsid w:val="00AB1EB4"/>
    <w:rsid w:val="00BE05B9"/>
    <w:rsid w:val="00C442E8"/>
    <w:rsid w:val="00D74AB8"/>
    <w:rsid w:val="00D912E5"/>
    <w:rsid w:val="00DD5775"/>
    <w:rsid w:val="00DE70EF"/>
    <w:rsid w:val="00E20D59"/>
    <w:rsid w:val="00EF666F"/>
    <w:rsid w:val="00F40004"/>
    <w:rsid w:val="00FE2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B53A0"/>
  <w15:chartTrackingRefBased/>
  <w15:docId w15:val="{21C5C55B-951B-4825-A8BF-F70DA76F6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C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59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2C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62C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C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577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359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912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1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EB4"/>
  </w:style>
  <w:style w:type="paragraph" w:styleId="Footer">
    <w:name w:val="footer"/>
    <w:basedOn w:val="Normal"/>
    <w:link w:val="FooterChar"/>
    <w:uiPriority w:val="99"/>
    <w:unhideWhenUsed/>
    <w:rsid w:val="00AB1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EB4"/>
  </w:style>
  <w:style w:type="paragraph" w:styleId="TOCHeading">
    <w:name w:val="TOC Heading"/>
    <w:basedOn w:val="Heading1"/>
    <w:next w:val="Normal"/>
    <w:uiPriority w:val="39"/>
    <w:unhideWhenUsed/>
    <w:qFormat/>
    <w:rsid w:val="00E20D5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20D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0D5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tabase.coffeeinstitute.org/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UjwalKavalipati/Coffee-Classification-Challenge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jldbc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github.com/jldbc/coffee-quality-database/tree/master/data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20" Type="http://schemas.openxmlformats.org/officeDocument/2006/relationships/image" Target="media/image6.png"/><Relationship Id="rId4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0A375AD80A34B9B3C2880ED2DFA6B" ma:contentTypeVersion="2" ma:contentTypeDescription="Create a new document." ma:contentTypeScope="" ma:versionID="1d7a56f7214c059fbceb02a09d333486">
  <xsd:schema xmlns:xsd="http://www.w3.org/2001/XMLSchema" xmlns:xs="http://www.w3.org/2001/XMLSchema" xmlns:p="http://schemas.microsoft.com/office/2006/metadata/properties" xmlns:ns3="c38e9bce-be77-45d8-bc22-708bd3bf5c8e" targetNamespace="http://schemas.microsoft.com/office/2006/metadata/properties" ma:root="true" ma:fieldsID="06e11f1ff539fcd35e56c759fa33cd39" ns3:_="">
    <xsd:import namespace="c38e9bce-be77-45d8-bc22-708bd3bf5c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8e9bce-be77-45d8-bc22-708bd3bf5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6805A9-8435-4F96-AD8B-A7947D30B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8e9bce-be77-45d8-bc22-708bd3bf5c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3D9C55-8F13-48E5-983D-B986477AEB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834AF5-C1E0-4FE3-828A-F9FA74759F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4CFC5F-5015-430C-9CE5-6049AACD3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2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wal Kavalipati</dc:creator>
  <cp:keywords/>
  <dc:description/>
  <cp:lastModifiedBy>Ujwal Kavalipati</cp:lastModifiedBy>
  <cp:revision>7</cp:revision>
  <dcterms:created xsi:type="dcterms:W3CDTF">2021-04-07T06:33:00Z</dcterms:created>
  <dcterms:modified xsi:type="dcterms:W3CDTF">2021-04-07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0A375AD80A34B9B3C2880ED2DFA6B</vt:lpwstr>
  </property>
</Properties>
</file>